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19"/>
        <w:gridCol w:w="2343"/>
        <w:gridCol w:w="2273"/>
        <w:gridCol w:w="2782"/>
        <w:gridCol w:w="2785"/>
        <w:gridCol w:w="1892"/>
      </w:tblGrid>
      <w:tr w:rsidR="00A54666" w:rsidRPr="00246C8D" w14:paraId="2A7292D2" w14:textId="77777777" w:rsidTr="00426B89">
        <w:trPr>
          <w:trHeight w:val="380"/>
        </w:trPr>
        <w:tc>
          <w:tcPr>
            <w:tcW w:w="686" w:type="pct"/>
            <w:vMerge w:val="restart"/>
          </w:tcPr>
          <w:p w14:paraId="5CA36E24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İyileştirme Alanı</w:t>
            </w:r>
          </w:p>
          <w:p w14:paraId="04C53C90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Tarih</w:t>
            </w:r>
          </w:p>
        </w:tc>
        <w:tc>
          <w:tcPr>
            <w:tcW w:w="837" w:type="pct"/>
            <w:vMerge w:val="restart"/>
          </w:tcPr>
          <w:p w14:paraId="1DB11FDB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İyileştirme Konusu</w:t>
            </w:r>
          </w:p>
          <w:p w14:paraId="2F1FC93C" w14:textId="77777777" w:rsidR="00A54666" w:rsidRPr="00246C8D" w:rsidRDefault="00A54666" w:rsidP="00426B89">
            <w:pPr>
              <w:spacing w:after="0" w:line="240" w:lineRule="auto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2801" w:type="pct"/>
            <w:gridSpan w:val="3"/>
          </w:tcPr>
          <w:p w14:paraId="7177D0DF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1C94DF31" w14:textId="5941E472" w:rsidR="00A54666" w:rsidRPr="00246C8D" w:rsidRDefault="00A54666" w:rsidP="00426B89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PUKÖ</w:t>
            </w:r>
          </w:p>
        </w:tc>
        <w:tc>
          <w:tcPr>
            <w:tcW w:w="676" w:type="pct"/>
          </w:tcPr>
          <w:p w14:paraId="16432F19" w14:textId="77777777" w:rsidR="00A54666" w:rsidRPr="00246C8D" w:rsidRDefault="00A54666" w:rsidP="00426B89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A54666" w:rsidRPr="00246C8D" w14:paraId="71B3D3A5" w14:textId="77777777" w:rsidTr="00426B89">
        <w:trPr>
          <w:trHeight w:val="448"/>
        </w:trPr>
        <w:tc>
          <w:tcPr>
            <w:tcW w:w="686" w:type="pct"/>
            <w:vMerge/>
          </w:tcPr>
          <w:p w14:paraId="087759BC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837" w:type="pct"/>
            <w:vMerge/>
          </w:tcPr>
          <w:p w14:paraId="65BA33CC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812" w:type="pct"/>
          </w:tcPr>
          <w:p w14:paraId="33620349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 xml:space="preserve">P: Planlama </w:t>
            </w:r>
          </w:p>
          <w:p w14:paraId="5224C9C1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(Ne Yapılacak)</w:t>
            </w:r>
          </w:p>
        </w:tc>
        <w:tc>
          <w:tcPr>
            <w:tcW w:w="994" w:type="pct"/>
          </w:tcPr>
          <w:p w14:paraId="685CE0D4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U: Uygulama (Ne Yapıldı)</w:t>
            </w:r>
          </w:p>
          <w:p w14:paraId="4E2A1E8C" w14:textId="7C40D4FF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995" w:type="pct"/>
          </w:tcPr>
          <w:p w14:paraId="40E2D287" w14:textId="77777777" w:rsidR="00A54666" w:rsidRPr="00246C8D" w:rsidRDefault="00A54666" w:rsidP="00426B89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K: Kontrol et</w:t>
            </w:r>
          </w:p>
        </w:tc>
        <w:tc>
          <w:tcPr>
            <w:tcW w:w="676" w:type="pct"/>
          </w:tcPr>
          <w:p w14:paraId="58B34D93" w14:textId="77777777" w:rsidR="00A54666" w:rsidRPr="00246C8D" w:rsidRDefault="00A54666" w:rsidP="00426B89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Ö: Ö</w:t>
            </w:r>
            <w:r w:rsidRPr="00246C8D">
              <w:rPr>
                <w:b/>
                <w:sz w:val="20"/>
                <w:szCs w:val="20"/>
              </w:rPr>
              <w:t xml:space="preserve">nlem Al </w:t>
            </w:r>
          </w:p>
        </w:tc>
      </w:tr>
      <w:tr w:rsidR="00A54666" w:rsidRPr="00246C8D" w14:paraId="6C2A411E" w14:textId="77777777" w:rsidTr="00426B89">
        <w:trPr>
          <w:trHeight w:val="3251"/>
        </w:trPr>
        <w:tc>
          <w:tcPr>
            <w:tcW w:w="686" w:type="pct"/>
          </w:tcPr>
          <w:p w14:paraId="06384754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7E734B25" w14:textId="7E7B58DC" w:rsidR="00A54666" w:rsidRPr="00246C8D" w:rsidRDefault="00A54666" w:rsidP="00A54666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837" w:type="pct"/>
          </w:tcPr>
          <w:p w14:paraId="47097549" w14:textId="5D0CEB41" w:rsidR="00A54666" w:rsidRPr="00246C8D" w:rsidRDefault="00A54666" w:rsidP="00A54666">
            <w:pPr>
              <w:spacing w:before="120" w:after="100" w:afterAutospacing="1" w:line="24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812" w:type="pct"/>
          </w:tcPr>
          <w:p w14:paraId="1211FDBA" w14:textId="53A9F5DA" w:rsidR="00A54666" w:rsidRDefault="00A54666" w:rsidP="00426B89">
            <w:pPr>
              <w:spacing w:after="0" w:line="240" w:lineRule="auto"/>
              <w:rPr>
                <w:sz w:val="20"/>
                <w:szCs w:val="20"/>
              </w:rPr>
            </w:pPr>
          </w:p>
          <w:p w14:paraId="42B00352" w14:textId="757C32AF" w:rsidR="00A54666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38B151DF" w14:textId="059E99E1" w:rsidR="00A54666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3081F341" w14:textId="77777777" w:rsidR="00A54666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32ABC34" w14:textId="77777777" w:rsidR="00AE0564" w:rsidRDefault="00AE0564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2159B096" w14:textId="77777777" w:rsidR="00AE0564" w:rsidRDefault="00AE0564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6AFECB58" w14:textId="77777777" w:rsidR="00AE0564" w:rsidRDefault="00AE0564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6592AB8C" w14:textId="77777777" w:rsidR="00AE0564" w:rsidRDefault="00AE0564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19A447F4" w14:textId="77777777" w:rsidR="00AE0564" w:rsidRDefault="00AE0564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74715160" w14:textId="77777777" w:rsidR="00AE0564" w:rsidRDefault="00AE0564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08EAA77B" w14:textId="77777777" w:rsidR="00AE0564" w:rsidRDefault="00AE0564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6E12ABBE" w14:textId="77777777" w:rsidR="00AE0564" w:rsidRDefault="00AE0564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73F038D3" w14:textId="77777777" w:rsidR="00AE0564" w:rsidRDefault="00AE0564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2EBAEBFA" w14:textId="77777777" w:rsidR="00AE0564" w:rsidRDefault="00AE0564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73F8BEE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Sorumlu Kişi Komite/Komisyon</w:t>
            </w:r>
          </w:p>
          <w:p w14:paraId="3BE80E9D" w14:textId="38432A3F" w:rsidR="00A54666" w:rsidRDefault="00A54666" w:rsidP="00426B89">
            <w:pPr>
              <w:spacing w:before="120" w:after="0" w:line="240" w:lineRule="auto"/>
              <w:rPr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 xml:space="preserve">Uygulama sorumlusu: </w:t>
            </w:r>
          </w:p>
          <w:p w14:paraId="1C82C3FA" w14:textId="77777777" w:rsidR="00A54666" w:rsidRPr="00246C8D" w:rsidRDefault="00A54666" w:rsidP="00426B89">
            <w:pPr>
              <w:spacing w:before="120" w:after="0" w:line="240" w:lineRule="auto"/>
              <w:rPr>
                <w:sz w:val="20"/>
                <w:szCs w:val="20"/>
              </w:rPr>
            </w:pPr>
          </w:p>
          <w:p w14:paraId="50857F1E" w14:textId="77777777" w:rsidR="00A54666" w:rsidRPr="00246C8D" w:rsidRDefault="00A54666" w:rsidP="00426B89">
            <w:pPr>
              <w:spacing w:before="120"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Kontrol ve önlem alma sorumlusu:</w:t>
            </w:r>
          </w:p>
          <w:p w14:paraId="3A2ED278" w14:textId="77777777" w:rsidR="00AC1E97" w:rsidRDefault="00AC1E97" w:rsidP="00AC1E97">
            <w:pPr>
              <w:spacing w:before="120" w:after="0" w:line="240" w:lineRule="auto"/>
              <w:jc w:val="center"/>
              <w:rPr>
                <w:sz w:val="20"/>
                <w:szCs w:val="20"/>
              </w:rPr>
            </w:pPr>
          </w:p>
          <w:p w14:paraId="0AC3C2BA" w14:textId="3C9C5553" w:rsidR="00AE0564" w:rsidRPr="00246C8D" w:rsidRDefault="00AE0564" w:rsidP="00AC1E97">
            <w:pPr>
              <w:spacing w:before="12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4" w:type="pct"/>
          </w:tcPr>
          <w:p w14:paraId="1EBC351D" w14:textId="77777777" w:rsidR="00A54666" w:rsidRPr="00246C8D" w:rsidRDefault="00A54666" w:rsidP="00426B89">
            <w:pPr>
              <w:spacing w:before="120" w:after="0" w:line="240" w:lineRule="auto"/>
              <w:rPr>
                <w:sz w:val="20"/>
                <w:szCs w:val="20"/>
              </w:rPr>
            </w:pPr>
          </w:p>
          <w:p w14:paraId="354E5B53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995" w:type="pct"/>
          </w:tcPr>
          <w:p w14:paraId="1A124510" w14:textId="6D25551B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 xml:space="preserve">Veri Toplama  </w:t>
            </w:r>
          </w:p>
          <w:p w14:paraId="605286F7" w14:textId="655303FD" w:rsidR="00A54666" w:rsidRDefault="00A54666" w:rsidP="00426B89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  <w:p w14:paraId="3CCCE949" w14:textId="1C1E7056" w:rsidR="00A54666" w:rsidRDefault="00A54666" w:rsidP="00426B89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  <w:p w14:paraId="56C84C69" w14:textId="5D2848AF" w:rsidR="00A54666" w:rsidRDefault="00A54666" w:rsidP="00426B89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  <w:p w14:paraId="6D795B08" w14:textId="63A62C9A" w:rsidR="00A54666" w:rsidRDefault="00A54666" w:rsidP="00426B89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  <w:p w14:paraId="790A02F5" w14:textId="77777777" w:rsidR="00A54666" w:rsidRPr="00246C8D" w:rsidRDefault="00A54666" w:rsidP="00426B89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  <w:p w14:paraId="5910A6FE" w14:textId="4C3EE2E5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 xml:space="preserve">Veri Analizi: Sonuç </w:t>
            </w:r>
          </w:p>
          <w:p w14:paraId="1F76507E" w14:textId="10206A3E" w:rsidR="00A54666" w:rsidRPr="00246C8D" w:rsidRDefault="00A54666" w:rsidP="00A54666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676" w:type="pct"/>
          </w:tcPr>
          <w:p w14:paraId="382E8828" w14:textId="46987C1A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</w:tbl>
    <w:p w14:paraId="41C9BA25" w14:textId="77777777" w:rsidR="00666E96" w:rsidRDefault="00666E96" w:rsidP="00107AA5">
      <w:pPr>
        <w:rPr>
          <w:rFonts w:ascii="Times New Roman" w:hAnsi="Times New Roman" w:cs="Times New Roman"/>
          <w:sz w:val="24"/>
          <w:szCs w:val="24"/>
        </w:rPr>
      </w:pPr>
    </w:p>
    <w:p w14:paraId="10FFAB7A" w14:textId="3CC2E01A" w:rsidR="00107AA5" w:rsidRPr="00107AA5" w:rsidRDefault="00666E96" w:rsidP="00A54666">
      <w:pPr>
        <w:jc w:val="both"/>
      </w:pPr>
      <w:r>
        <w:rPr>
          <w:rFonts w:ascii="Times New Roman" w:hAnsi="Times New Roman" w:cs="Times New Roman"/>
          <w:sz w:val="24"/>
          <w:szCs w:val="24"/>
        </w:rPr>
        <w:t>*</w:t>
      </w:r>
      <w:r w:rsidRPr="00F24B62">
        <w:rPr>
          <w:rFonts w:ascii="Calibri" w:eastAsia="Calibri" w:hAnsi="Calibri" w:cs="Times New Roman"/>
          <w:b/>
        </w:rPr>
        <w:t xml:space="preserve"> </w:t>
      </w:r>
      <w:r w:rsidRPr="000E6056">
        <w:rPr>
          <w:rFonts w:ascii="Times New Roman" w:eastAsia="Calibri" w:hAnsi="Times New Roman" w:cs="Times New Roman"/>
          <w:b/>
          <w:sz w:val="24"/>
          <w:szCs w:val="24"/>
        </w:rPr>
        <w:t>Kaynak</w:t>
      </w:r>
      <w:r w:rsidRPr="000E6056">
        <w:rPr>
          <w:rFonts w:ascii="Times New Roman" w:eastAsia="Calibri" w:hAnsi="Times New Roman" w:cs="Times New Roman"/>
          <w:sz w:val="24"/>
          <w:szCs w:val="24"/>
        </w:rPr>
        <w:t xml:space="preserve">: </w:t>
      </w:r>
      <w:r w:rsidR="00A54666">
        <w:t>HEPDAK- Özdeğerlendirme Raporu Hazırlama Kılavuzu (</w:t>
      </w:r>
      <w:r w:rsidR="00EA025A" w:rsidRPr="00EA025A">
        <w:t>Sürüm: 6.0- 02.01.2024)</w:t>
      </w:r>
    </w:p>
    <w:p w14:paraId="1A4451CA" w14:textId="49B71DD1" w:rsidR="00107AA5" w:rsidRPr="00107AA5" w:rsidRDefault="00107AA5" w:rsidP="00107AA5">
      <w:pPr>
        <w:tabs>
          <w:tab w:val="left" w:pos="996"/>
        </w:tabs>
      </w:pPr>
    </w:p>
    <w:sectPr w:rsidR="00107AA5" w:rsidRPr="00107AA5" w:rsidSect="00CA3651">
      <w:headerReference w:type="default" r:id="rId7"/>
      <w:pgSz w:w="16838" w:h="11906" w:orient="landscape"/>
      <w:pgMar w:top="1417" w:right="1417" w:bottom="1417" w:left="1417" w:header="85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D2DC5C" w14:textId="77777777" w:rsidR="000F748A" w:rsidRDefault="000F748A" w:rsidP="00CA3651">
      <w:pPr>
        <w:spacing w:after="0" w:line="240" w:lineRule="auto"/>
      </w:pPr>
      <w:r>
        <w:separator/>
      </w:r>
    </w:p>
  </w:endnote>
  <w:endnote w:type="continuationSeparator" w:id="0">
    <w:p w14:paraId="7867DA47" w14:textId="77777777" w:rsidR="000F748A" w:rsidRDefault="000F748A" w:rsidP="00CA36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F668F8" w14:textId="77777777" w:rsidR="000F748A" w:rsidRDefault="000F748A" w:rsidP="00CA3651">
      <w:pPr>
        <w:spacing w:after="0" w:line="240" w:lineRule="auto"/>
      </w:pPr>
      <w:r>
        <w:separator/>
      </w:r>
    </w:p>
  </w:footnote>
  <w:footnote w:type="continuationSeparator" w:id="0">
    <w:p w14:paraId="5D04ED65" w14:textId="77777777" w:rsidR="000F748A" w:rsidRDefault="000F748A" w:rsidP="00CA36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41" w:rightFromText="141" w:vertAnchor="text" w:horzAnchor="margin" w:tblpXSpec="center" w:tblpY="-718"/>
      <w:tblW w:w="13870" w:type="dxa"/>
      <w:tblBorders>
        <w:top w:val="double" w:sz="4" w:space="0" w:color="003366"/>
        <w:left w:val="double" w:sz="4" w:space="0" w:color="003366"/>
        <w:bottom w:val="double" w:sz="4" w:space="0" w:color="003366"/>
        <w:right w:val="double" w:sz="4" w:space="0" w:color="003366"/>
        <w:insideH w:val="double" w:sz="4" w:space="0" w:color="003366"/>
        <w:insideV w:val="double" w:sz="4" w:space="0" w:color="003366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545"/>
      <w:gridCol w:w="8363"/>
      <w:gridCol w:w="2268"/>
      <w:gridCol w:w="1694"/>
    </w:tblGrid>
    <w:tr w:rsidR="00CA3651" w:rsidRPr="00CA3651" w14:paraId="2B8F5040" w14:textId="77777777" w:rsidTr="004643FD">
      <w:trPr>
        <w:trHeight w:val="131"/>
      </w:trPr>
      <w:tc>
        <w:tcPr>
          <w:tcW w:w="1545" w:type="dxa"/>
          <w:vMerge w:val="restart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</w:tcPr>
        <w:p w14:paraId="3CB59D75" w14:textId="485E299C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contextualSpacing/>
            <w:jc w:val="center"/>
            <w:rPr>
              <w:rFonts w:ascii="Calibri" w:eastAsia="Times New Roman" w:hAnsi="Calibri" w:cs="Arial"/>
              <w:b/>
              <w:sz w:val="18"/>
              <w:szCs w:val="18"/>
              <w:lang w:val="x-none"/>
            </w:rPr>
          </w:pPr>
        </w:p>
        <w:p w14:paraId="0EC4557D" w14:textId="77777777" w:rsid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contextualSpacing/>
            <w:jc w:val="center"/>
            <w:rPr>
              <w:rFonts w:ascii="Calibri" w:eastAsia="Times New Roman" w:hAnsi="Calibri" w:cs="Arial"/>
              <w:b/>
              <w:sz w:val="18"/>
              <w:szCs w:val="18"/>
              <w:lang w:val="x-none"/>
            </w:rPr>
          </w:pPr>
        </w:p>
        <w:p w14:paraId="1E6661E8" w14:textId="37D40BBB" w:rsidR="004643FD" w:rsidRPr="004643FD" w:rsidRDefault="004643FD" w:rsidP="004643FD">
          <w:pPr>
            <w:jc w:val="center"/>
            <w:rPr>
              <w:rFonts w:ascii="Calibri" w:eastAsia="Times New Roman" w:hAnsi="Calibri" w:cs="Arial"/>
              <w:sz w:val="18"/>
              <w:szCs w:val="18"/>
              <w:lang w:val="x-none"/>
            </w:rPr>
          </w:pPr>
          <w:r w:rsidRPr="004643FD">
            <w:rPr>
              <w:rFonts w:ascii="Calibri" w:eastAsia="Calibri" w:hAnsi="Calibri" w:cs="Times New Roman"/>
              <w:noProof/>
            </w:rPr>
            <w:drawing>
              <wp:inline distT="0" distB="0" distL="0" distR="0" wp14:anchorId="5CD2DA5A" wp14:editId="57DE1074">
                <wp:extent cx="676275" cy="638175"/>
                <wp:effectExtent l="0" t="0" r="9525" b="9525"/>
                <wp:docPr id="1185275902" name="Resim 1" descr="simge, sembol, daire, yazı tipi, logo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 descr="simge, sembol, daire, yazı tipi, logo içeren bir resim&#10;&#10;Açıklama otomatik olarak oluşturuldu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6275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363" w:type="dxa"/>
          <w:vMerge w:val="restart"/>
          <w:tcBorders>
            <w:top w:val="double" w:sz="4" w:space="0" w:color="003366"/>
            <w:left w:val="double" w:sz="4" w:space="0" w:color="003366"/>
            <w:right w:val="double" w:sz="4" w:space="0" w:color="003366"/>
          </w:tcBorders>
          <w:vAlign w:val="center"/>
        </w:tcPr>
        <w:p w14:paraId="597EAEBE" w14:textId="196C69EA" w:rsidR="00CA3651" w:rsidRPr="005E3008" w:rsidRDefault="00EA025A" w:rsidP="00CA3651">
          <w:pPr>
            <w:spacing w:after="0" w:line="240" w:lineRule="auto"/>
            <w:contextualSpacing/>
            <w:jc w:val="center"/>
            <w:rPr>
              <w:rFonts w:ascii="Times New Roman" w:eastAsia="Times New Roman" w:hAnsi="Times New Roman" w:cs="Times New Roman"/>
              <w:b/>
              <w:bCs/>
            </w:rPr>
          </w:pPr>
          <w:r w:rsidRPr="005E3008">
            <w:rPr>
              <w:rFonts w:ascii="Times New Roman" w:eastAsia="Times New Roman" w:hAnsi="Times New Roman" w:cs="Times New Roman"/>
              <w:b/>
              <w:bCs/>
            </w:rPr>
            <w:t>BOLU ABANT İZZET BAYSAL</w:t>
          </w:r>
          <w:r w:rsidR="00CA3651" w:rsidRPr="005E3008">
            <w:rPr>
              <w:rFonts w:ascii="Times New Roman" w:eastAsia="Times New Roman" w:hAnsi="Times New Roman" w:cs="Times New Roman"/>
              <w:b/>
              <w:bCs/>
            </w:rPr>
            <w:t xml:space="preserve"> ÜNİVERSİTESİ</w:t>
          </w:r>
        </w:p>
        <w:p w14:paraId="798128F1" w14:textId="7238CB2F" w:rsidR="00CA3651" w:rsidRPr="005E3008" w:rsidRDefault="00942F3B" w:rsidP="00CA3651">
          <w:pPr>
            <w:spacing w:after="0" w:line="240" w:lineRule="auto"/>
            <w:contextualSpacing/>
            <w:jc w:val="center"/>
            <w:rPr>
              <w:rFonts w:ascii="Times New Roman" w:eastAsia="Times New Roman" w:hAnsi="Times New Roman" w:cs="Times New Roman"/>
              <w:b/>
              <w:bCs/>
            </w:rPr>
          </w:pPr>
          <w:r>
            <w:rPr>
              <w:rFonts w:ascii="Times New Roman" w:eastAsia="Times New Roman" w:hAnsi="Times New Roman" w:cs="Times New Roman"/>
              <w:b/>
              <w:bCs/>
            </w:rPr>
            <w:t>MUDURNU SÜREYYA ASTARCI MESLEK YÜKSEKOKULU</w:t>
          </w:r>
        </w:p>
        <w:p w14:paraId="59AA1595" w14:textId="0C6506A0" w:rsidR="00EA025A" w:rsidRPr="005E3008" w:rsidRDefault="00A85BB6" w:rsidP="00CA3651">
          <w:pPr>
            <w:spacing w:after="0" w:line="240" w:lineRule="auto"/>
            <w:contextualSpacing/>
            <w:jc w:val="center"/>
            <w:rPr>
              <w:rFonts w:ascii="Times New Roman" w:eastAsia="Times New Roman" w:hAnsi="Times New Roman" w:cs="Times New Roman"/>
              <w:b/>
              <w:bCs/>
            </w:rPr>
          </w:pPr>
          <w:r>
            <w:rPr>
              <w:rFonts w:ascii="Times New Roman" w:eastAsia="Times New Roman" w:hAnsi="Times New Roman" w:cs="Times New Roman"/>
              <w:b/>
              <w:bCs/>
            </w:rPr>
            <w:t>……………………………………………………………..</w:t>
          </w:r>
          <w:r w:rsidR="00942F3B">
            <w:rPr>
              <w:rFonts w:ascii="Times New Roman" w:eastAsia="Times New Roman" w:hAnsi="Times New Roman" w:cs="Times New Roman"/>
              <w:b/>
              <w:bCs/>
            </w:rPr>
            <w:t xml:space="preserve"> PROGRAMI</w:t>
          </w:r>
        </w:p>
        <w:p w14:paraId="6C029AC5" w14:textId="6CCB1966" w:rsidR="00CA3651" w:rsidRPr="005E3008" w:rsidRDefault="005E3008" w:rsidP="00CA3651">
          <w:pPr>
            <w:spacing w:after="0" w:line="240" w:lineRule="auto"/>
            <w:contextualSpacing/>
            <w:jc w:val="center"/>
            <w:rPr>
              <w:rFonts w:ascii="Calibri" w:eastAsia="Times New Roman" w:hAnsi="Calibri" w:cs="Arial"/>
              <w:b/>
              <w:bCs/>
            </w:rPr>
          </w:pPr>
          <w:r>
            <w:rPr>
              <w:rFonts w:ascii="Times New Roman" w:eastAsia="Times New Roman" w:hAnsi="Times New Roman" w:cs="Times New Roman"/>
              <w:b/>
              <w:bCs/>
            </w:rPr>
            <w:t xml:space="preserve">SÜREKLİ İYİLEŞTİRME </w:t>
          </w:r>
          <w:r w:rsidR="00CA3651" w:rsidRPr="005E3008">
            <w:rPr>
              <w:rFonts w:ascii="Times New Roman" w:eastAsia="Times New Roman" w:hAnsi="Times New Roman" w:cs="Times New Roman"/>
              <w:b/>
              <w:bCs/>
            </w:rPr>
            <w:t>PUKÖ F</w:t>
          </w:r>
          <w:r>
            <w:rPr>
              <w:rFonts w:ascii="Times New Roman" w:eastAsia="Times New Roman" w:hAnsi="Times New Roman" w:cs="Times New Roman"/>
              <w:b/>
              <w:bCs/>
            </w:rPr>
            <w:t>ORMU</w:t>
          </w:r>
        </w:p>
      </w:tc>
      <w:tc>
        <w:tcPr>
          <w:tcW w:w="2268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3AF8590C" w14:textId="77777777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proofErr w:type="gramStart"/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Doküman</w:t>
          </w:r>
          <w:proofErr w:type="gramEnd"/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 xml:space="preserve"> </w:t>
          </w:r>
          <w:proofErr w:type="spellStart"/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no</w:t>
          </w:r>
          <w:proofErr w:type="spellEnd"/>
        </w:p>
      </w:tc>
      <w:tc>
        <w:tcPr>
          <w:tcW w:w="1694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</w:tcPr>
        <w:p w14:paraId="647D0756" w14:textId="26A1590B" w:rsidR="00CA3651" w:rsidRPr="00CA3651" w:rsidRDefault="007C6F6E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sz w:val="24"/>
              <w:szCs w:val="24"/>
            </w:rPr>
            <w:t>11</w:t>
          </w:r>
        </w:p>
      </w:tc>
    </w:tr>
    <w:tr w:rsidR="00CA3651" w:rsidRPr="00CA3651" w14:paraId="10C47932" w14:textId="77777777" w:rsidTr="004643FD">
      <w:trPr>
        <w:trHeight w:val="106"/>
      </w:trPr>
      <w:tc>
        <w:tcPr>
          <w:tcW w:w="1545" w:type="dxa"/>
          <w:vMerge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vAlign w:val="center"/>
          <w:hideMark/>
        </w:tcPr>
        <w:p w14:paraId="34067135" w14:textId="77777777" w:rsidR="00CA3651" w:rsidRPr="00CA3651" w:rsidRDefault="00CA3651" w:rsidP="00CA3651">
          <w:pPr>
            <w:spacing w:after="0" w:line="240" w:lineRule="auto"/>
            <w:contextualSpacing/>
            <w:rPr>
              <w:rFonts w:ascii="Calibri" w:eastAsia="Times New Roman" w:hAnsi="Calibri" w:cs="Arial"/>
              <w:b/>
              <w:sz w:val="18"/>
              <w:szCs w:val="18"/>
            </w:rPr>
          </w:pPr>
        </w:p>
      </w:tc>
      <w:tc>
        <w:tcPr>
          <w:tcW w:w="8363" w:type="dxa"/>
          <w:vMerge/>
          <w:tcBorders>
            <w:left w:val="double" w:sz="4" w:space="0" w:color="003366"/>
            <w:right w:val="double" w:sz="4" w:space="0" w:color="003366"/>
          </w:tcBorders>
          <w:vAlign w:val="center"/>
          <w:hideMark/>
        </w:tcPr>
        <w:p w14:paraId="7631BC71" w14:textId="77777777" w:rsidR="00CA3651" w:rsidRPr="00CA3651" w:rsidRDefault="00CA3651" w:rsidP="00CA3651">
          <w:pPr>
            <w:spacing w:after="0" w:line="240" w:lineRule="auto"/>
            <w:contextualSpacing/>
            <w:rPr>
              <w:rFonts w:ascii="Calibri" w:eastAsia="Times New Roman" w:hAnsi="Calibri" w:cs="Arial"/>
              <w:b/>
              <w:sz w:val="18"/>
              <w:szCs w:val="18"/>
            </w:rPr>
          </w:pPr>
        </w:p>
      </w:tc>
      <w:tc>
        <w:tcPr>
          <w:tcW w:w="2268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6D17321C" w14:textId="77777777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İlk yayın tarihi</w:t>
          </w:r>
        </w:p>
      </w:tc>
      <w:tc>
        <w:tcPr>
          <w:tcW w:w="1694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</w:tcPr>
        <w:p w14:paraId="2DEA4E24" w14:textId="0102BA18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</w:tr>
    <w:tr w:rsidR="00CA3651" w:rsidRPr="00CA3651" w14:paraId="7FA972EB" w14:textId="77777777" w:rsidTr="004643FD">
      <w:trPr>
        <w:trHeight w:val="44"/>
      </w:trPr>
      <w:tc>
        <w:tcPr>
          <w:tcW w:w="1545" w:type="dxa"/>
          <w:vMerge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vAlign w:val="center"/>
          <w:hideMark/>
        </w:tcPr>
        <w:p w14:paraId="5C6A3CE4" w14:textId="77777777" w:rsidR="00CA3651" w:rsidRPr="00CA3651" w:rsidRDefault="00CA3651" w:rsidP="00CA3651">
          <w:pPr>
            <w:spacing w:after="0" w:line="240" w:lineRule="auto"/>
            <w:contextualSpacing/>
            <w:rPr>
              <w:rFonts w:ascii="Calibri" w:eastAsia="Times New Roman" w:hAnsi="Calibri" w:cs="Arial"/>
              <w:b/>
              <w:sz w:val="18"/>
              <w:szCs w:val="18"/>
            </w:rPr>
          </w:pPr>
        </w:p>
      </w:tc>
      <w:tc>
        <w:tcPr>
          <w:tcW w:w="8363" w:type="dxa"/>
          <w:vMerge/>
          <w:tcBorders>
            <w:left w:val="double" w:sz="4" w:space="0" w:color="003366"/>
            <w:right w:val="double" w:sz="4" w:space="0" w:color="003366"/>
          </w:tcBorders>
          <w:vAlign w:val="center"/>
          <w:hideMark/>
        </w:tcPr>
        <w:p w14:paraId="72AEECD6" w14:textId="77777777" w:rsidR="00CA3651" w:rsidRPr="00CA3651" w:rsidRDefault="00CA3651" w:rsidP="00CA3651">
          <w:pPr>
            <w:spacing w:after="0" w:line="240" w:lineRule="auto"/>
            <w:contextualSpacing/>
            <w:rPr>
              <w:rFonts w:ascii="Calibri" w:eastAsia="Times New Roman" w:hAnsi="Calibri" w:cs="Arial"/>
              <w:b/>
              <w:sz w:val="18"/>
              <w:szCs w:val="18"/>
            </w:rPr>
          </w:pPr>
        </w:p>
      </w:tc>
      <w:tc>
        <w:tcPr>
          <w:tcW w:w="2268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3BC0D12B" w14:textId="77777777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Revizyon tarihi</w:t>
          </w:r>
        </w:p>
      </w:tc>
      <w:tc>
        <w:tcPr>
          <w:tcW w:w="1694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</w:tcPr>
        <w:p w14:paraId="6F25292C" w14:textId="60A9CBD6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</w:tr>
    <w:tr w:rsidR="00CA3651" w:rsidRPr="00CA3651" w14:paraId="1DA84B34" w14:textId="77777777" w:rsidTr="004643FD">
      <w:trPr>
        <w:trHeight w:val="194"/>
      </w:trPr>
      <w:tc>
        <w:tcPr>
          <w:tcW w:w="1545" w:type="dxa"/>
          <w:vMerge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vAlign w:val="center"/>
          <w:hideMark/>
        </w:tcPr>
        <w:p w14:paraId="22AA9DFB" w14:textId="77777777" w:rsidR="00CA3651" w:rsidRPr="00CA3651" w:rsidRDefault="00CA3651" w:rsidP="00CA3651">
          <w:pPr>
            <w:spacing w:after="0" w:line="240" w:lineRule="auto"/>
            <w:contextualSpacing/>
            <w:rPr>
              <w:rFonts w:ascii="Calibri" w:eastAsia="Times New Roman" w:hAnsi="Calibri" w:cs="Arial"/>
              <w:b/>
              <w:sz w:val="18"/>
              <w:szCs w:val="18"/>
            </w:rPr>
          </w:pPr>
        </w:p>
      </w:tc>
      <w:tc>
        <w:tcPr>
          <w:tcW w:w="8363" w:type="dxa"/>
          <w:vMerge/>
          <w:tcBorders>
            <w:left w:val="double" w:sz="4" w:space="0" w:color="003366"/>
            <w:right w:val="double" w:sz="4" w:space="0" w:color="003366"/>
          </w:tcBorders>
          <w:hideMark/>
        </w:tcPr>
        <w:p w14:paraId="067B5C5C" w14:textId="77777777" w:rsidR="00CA3651" w:rsidRPr="00CA3651" w:rsidRDefault="00CA3651" w:rsidP="00CA3651">
          <w:pPr>
            <w:spacing w:after="60" w:line="240" w:lineRule="auto"/>
            <w:contextualSpacing/>
            <w:jc w:val="center"/>
            <w:outlineLvl w:val="1"/>
            <w:rPr>
              <w:rFonts w:ascii="Calibri" w:eastAsia="Times New Roman" w:hAnsi="Calibri" w:cs="Arial"/>
              <w:b/>
              <w:bCs/>
              <w:sz w:val="18"/>
              <w:szCs w:val="18"/>
            </w:rPr>
          </w:pPr>
        </w:p>
      </w:tc>
      <w:tc>
        <w:tcPr>
          <w:tcW w:w="2268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4592F569" w14:textId="77777777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 xml:space="preserve">Revizyon </w:t>
          </w:r>
          <w:proofErr w:type="spellStart"/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no</w:t>
          </w:r>
          <w:proofErr w:type="spellEnd"/>
        </w:p>
      </w:tc>
      <w:tc>
        <w:tcPr>
          <w:tcW w:w="1694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</w:tcPr>
        <w:p w14:paraId="31DD9BA1" w14:textId="6CFDC104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</w:tr>
    <w:tr w:rsidR="00CA3651" w:rsidRPr="00CA3651" w14:paraId="2518F04E" w14:textId="77777777" w:rsidTr="004643FD">
      <w:trPr>
        <w:trHeight w:val="296"/>
      </w:trPr>
      <w:tc>
        <w:tcPr>
          <w:tcW w:w="1545" w:type="dxa"/>
          <w:vMerge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vAlign w:val="center"/>
          <w:hideMark/>
        </w:tcPr>
        <w:p w14:paraId="5C59C9F4" w14:textId="77777777" w:rsidR="00CA3651" w:rsidRPr="00CA3651" w:rsidRDefault="00CA3651" w:rsidP="00CA3651">
          <w:pPr>
            <w:spacing w:after="0" w:line="240" w:lineRule="auto"/>
            <w:contextualSpacing/>
            <w:rPr>
              <w:rFonts w:ascii="Calibri" w:eastAsia="Times New Roman" w:hAnsi="Calibri" w:cs="Arial"/>
              <w:b/>
              <w:sz w:val="18"/>
              <w:szCs w:val="18"/>
            </w:rPr>
          </w:pPr>
        </w:p>
      </w:tc>
      <w:tc>
        <w:tcPr>
          <w:tcW w:w="8363" w:type="dxa"/>
          <w:vMerge/>
          <w:tcBorders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7BA57B17" w14:textId="77777777" w:rsidR="00CA3651" w:rsidRPr="00CA3651" w:rsidRDefault="00CA3651" w:rsidP="00CA3651">
          <w:pPr>
            <w:spacing w:after="60" w:line="240" w:lineRule="auto"/>
            <w:contextualSpacing/>
            <w:jc w:val="center"/>
            <w:outlineLvl w:val="1"/>
            <w:rPr>
              <w:rFonts w:ascii="Calibri" w:eastAsia="Times New Roman" w:hAnsi="Calibri" w:cs="Arial"/>
              <w:b/>
              <w:bCs/>
              <w:sz w:val="18"/>
              <w:szCs w:val="18"/>
              <w:lang w:val="x-none"/>
            </w:rPr>
          </w:pPr>
        </w:p>
      </w:tc>
      <w:tc>
        <w:tcPr>
          <w:tcW w:w="2268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16701F50" w14:textId="77777777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Sayfa</w:t>
          </w:r>
        </w:p>
      </w:tc>
      <w:tc>
        <w:tcPr>
          <w:tcW w:w="1694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666E0093" w14:textId="77777777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1</w:t>
          </w:r>
        </w:p>
      </w:tc>
    </w:tr>
  </w:tbl>
  <w:p w14:paraId="01A31D98" w14:textId="77777777" w:rsidR="00CA3651" w:rsidRDefault="00CA3651" w:rsidP="00CA365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7A56F0"/>
    <w:multiLevelType w:val="hybridMultilevel"/>
    <w:tmpl w:val="955C50FA"/>
    <w:lvl w:ilvl="0" w:tplc="3F32F20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28452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S0NDK2tDQ1M7SwMDFX0lEKTi0uzszPAykwqgUANqslbiwAAAA="/>
  </w:docVars>
  <w:rsids>
    <w:rsidRoot w:val="00E07357"/>
    <w:rsid w:val="000853AB"/>
    <w:rsid w:val="000E6056"/>
    <w:rsid w:val="000F748A"/>
    <w:rsid w:val="00107AA5"/>
    <w:rsid w:val="00113DEF"/>
    <w:rsid w:val="00135335"/>
    <w:rsid w:val="00167B01"/>
    <w:rsid w:val="002162FD"/>
    <w:rsid w:val="002301E5"/>
    <w:rsid w:val="003542C1"/>
    <w:rsid w:val="003939B8"/>
    <w:rsid w:val="003E0A22"/>
    <w:rsid w:val="00450C48"/>
    <w:rsid w:val="004643FD"/>
    <w:rsid w:val="005E3008"/>
    <w:rsid w:val="00660645"/>
    <w:rsid w:val="00666E96"/>
    <w:rsid w:val="0067549B"/>
    <w:rsid w:val="00732DC4"/>
    <w:rsid w:val="00741CEB"/>
    <w:rsid w:val="007C6F6E"/>
    <w:rsid w:val="008006B6"/>
    <w:rsid w:val="00804BC7"/>
    <w:rsid w:val="0086437E"/>
    <w:rsid w:val="00866086"/>
    <w:rsid w:val="008F6A33"/>
    <w:rsid w:val="00942F3B"/>
    <w:rsid w:val="00990875"/>
    <w:rsid w:val="00A348E4"/>
    <w:rsid w:val="00A54666"/>
    <w:rsid w:val="00A55A47"/>
    <w:rsid w:val="00A85BB6"/>
    <w:rsid w:val="00AC1E97"/>
    <w:rsid w:val="00AC7F18"/>
    <w:rsid w:val="00AD714F"/>
    <w:rsid w:val="00AE0564"/>
    <w:rsid w:val="00B22514"/>
    <w:rsid w:val="00B55D18"/>
    <w:rsid w:val="00B61F21"/>
    <w:rsid w:val="00C20D14"/>
    <w:rsid w:val="00C7327C"/>
    <w:rsid w:val="00CA3651"/>
    <w:rsid w:val="00CA5517"/>
    <w:rsid w:val="00D138AB"/>
    <w:rsid w:val="00D43147"/>
    <w:rsid w:val="00E07357"/>
    <w:rsid w:val="00E84A6F"/>
    <w:rsid w:val="00EA025A"/>
    <w:rsid w:val="00F05E8B"/>
    <w:rsid w:val="00F24B62"/>
    <w:rsid w:val="00F569B4"/>
    <w:rsid w:val="00FA0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B115C1"/>
  <w15:chartTrackingRefBased/>
  <w15:docId w15:val="{0EED3846-F788-4068-8357-8C3ACA045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oKlavuzu2">
    <w:name w:val="Tablo Kılavuzu2"/>
    <w:basedOn w:val="NormalTablo"/>
    <w:uiPriority w:val="59"/>
    <w:rsid w:val="00107AA5"/>
    <w:pPr>
      <w:spacing w:after="0" w:line="240" w:lineRule="auto"/>
    </w:pPr>
    <w:rPr>
      <w:rFonts w:eastAsia="Times New Roman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oKlavuzu">
    <w:name w:val="Table Grid"/>
    <w:basedOn w:val="NormalTablo"/>
    <w:uiPriority w:val="59"/>
    <w:rsid w:val="006754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754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7549B"/>
  </w:style>
  <w:style w:type="paragraph" w:styleId="AltBilgi">
    <w:name w:val="footer"/>
    <w:basedOn w:val="Normal"/>
    <w:link w:val="AltBilgiChar"/>
    <w:uiPriority w:val="99"/>
    <w:unhideWhenUsed/>
    <w:rsid w:val="00CA36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A36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87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übra nur köse alabay</dc:creator>
  <cp:keywords/>
  <dc:description/>
  <cp:lastModifiedBy>orhan kelleci</cp:lastModifiedBy>
  <cp:revision>5</cp:revision>
  <dcterms:created xsi:type="dcterms:W3CDTF">2025-03-20T13:38:00Z</dcterms:created>
  <dcterms:modified xsi:type="dcterms:W3CDTF">2026-02-23T19:50:00Z</dcterms:modified>
</cp:coreProperties>
</file>